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forceout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ไหนไปไหนถึงต้องอยู่ในเขตกักกันที่ล้อมไปด้วยกำแพงเพราะเรามีเลือดปีศาจไหลเวียนอยู่ในตัวเขาอยู่กับชาวเอลเดียไม่ได้หรอกถ้าได้เกิดเป็นชาวมาร์เลย์ล่ะก็…</w:t>
      </w:r>
    </w:p>
    <w:p>
      <w:pPr>
        <w:pStyle w:val="BodyText"/>
      </w:pPr>
      <w:r>
        <w:t xml:space="preserve">[พยายามเป็นนักรบเพื่อจะได้เป็นชาวมาร์เลย์]ใครบอกให้เดิน!พวกนายรู้หรือยังอีกไม่กี่ปีพวกเขาจะโจมตีเกาะพาราดีนะสำเร็จ!ในที่สุดก็จะได้เป็นชาวมาร์เลย์า่ดฟาทหฟทดาดฟนรทกหส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forceout bp</dc:title>
  <dc:creator/>
  <cp:keywords/>
  <dcterms:created xsi:type="dcterms:W3CDTF">2021-03-23T07:28:28Z</dcterms:created>
  <dcterms:modified xsi:type="dcterms:W3CDTF">2021-03-23T07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3.22 น.</vt:lpwstr>
  </property>
  <property fmtid="{D5CDD505-2E9C-101B-9397-08002B2CF9AE}" pid="3" name="subtitle">
    <vt:lpwstr/>
  </property>
</Properties>
</file>